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erospace Engineer position at [Company Name] in Canada Vancouver. As a dedicated and innovative aerospace professional with a passion for advancing aviation technology, I am eager to contribute my expertise to a dynamic organization that values excellence and sustainability. This opportunity aligns perfectly with my career goals, and I am confident that my technical background, combined with my commitment to fostering cutting-edge solutions in the aerospace industry, will make me a valuable asset to your team.</w:t>
      </w:r>
    </w:p>
    <w:p>
      <w:pPr>
        <w:pStyle w:val="BodyText"/>
      </w:pPr>
      <w:r>
        <w:t xml:space="preserve">With a Master’s degree in Aerospace Engineering from [University Name] and over five years of hands-on experience in aircraft design and propulsion systems, I have developed a strong foundation in both theoretical and applied engineering principles. My career has been driven by a desire to push the boundaries of aerospace technology while addressing global challenges such as environmental sustainability and operational efficiency. The opportunity to work within Canada Vancouver’s thriving aerospace sector, known for its innovation and collaboration, is particularly exciting to me.</w:t>
      </w:r>
    </w:p>
    <w:bookmarkStart w:id="20" w:name="X1d7362c0a6c174207a20dbad58458c36e6d07f6"/>
    <w:p>
      <w:pPr>
        <w:pStyle w:val="Heading2"/>
      </w:pPr>
      <w:r>
        <w:t xml:space="preserve">Experience and Expertise as an Aerospace Engineer</w:t>
      </w:r>
    </w:p>
    <w:p>
      <w:pPr>
        <w:pStyle w:val="FirstParagraph"/>
      </w:pPr>
      <w:r>
        <w:t xml:space="preserve">As an Aerospace Engineer, my professional journey has focused on designing, testing, and optimizing systems that enhance the performance and safety of aircraft. At [Previous Company Name], I was part of a team responsible for developing next-generation propulsion systems that reduced fuel consumption by 15% while maintaining peak efficiency. This project required a deep understanding of aerodynamics, thermodynamics, and materials science—a skill set I have honed through continuous learning and professional development.</w:t>
      </w:r>
    </w:p>
    <w:p>
      <w:pPr>
        <w:pStyle w:val="BodyText"/>
      </w:pPr>
      <w:r>
        <w:t xml:space="preserve">In addition to propulsion systems, I have extensive experience in aircraft structural analysis and computational fluid dynamics (CFD). My work on optimizing wing designs for commercial aircraft led to a 10% improvement in lift-to-drag ratios, directly contributing to the project’s success. These accomplishments reflect my ability to translate complex engineering concepts into practical solutions that meet industry standards and client expectations.</w:t>
      </w:r>
    </w:p>
    <w:p>
      <w:pPr>
        <w:pStyle w:val="BodyText"/>
      </w:pPr>
      <w:r>
        <w:t xml:space="preserve">One of my most rewarding projects involved collaborating with a cross-functional team to design an autonomous drone capable of long-range surveillance. This initiative required integrating advanced avionics, sensor systems, and real-time data processing algorithms. The project not only demonstrated my technical expertise but also highlighted my ability to work in multidisciplinary environments—a critical skill in the fast-evolving aerospace industry.</w:t>
      </w:r>
    </w:p>
    <w:bookmarkEnd w:id="20"/>
    <w:bookmarkStart w:id="21" w:name="Xdab2b2681d41264d2b8301c0aaf4c032a0e10ef"/>
    <w:p>
      <w:pPr>
        <w:pStyle w:val="Heading2"/>
      </w:pPr>
      <w:r>
        <w:t xml:space="preserve">Alignment with Canada Vancouver’s Aerospace Industry</w:t>
      </w:r>
    </w:p>
    <w:p>
      <w:pPr>
        <w:pStyle w:val="FirstParagraph"/>
      </w:pPr>
      <w:r>
        <w:t xml:space="preserve">Canada Vancouver is a hub for aerospace innovation, home to leading research institutions, startups, and established companies like Boeing and Bombardier. The region’s commitment to sustainability and technological advancement resonates deeply with my professional values. I am particularly inspired by the Canadian aerospace sector’s focus on reducing carbon footprints through electric propulsion systems and sustainable aviation fuels (SAFs). As an Aerospace Engineer, I am eager to contribute to such initiatives, leveraging my technical knowledge to support environmentally responsible solutions.</w:t>
      </w:r>
    </w:p>
    <w:p>
      <w:pPr>
        <w:pStyle w:val="BodyText"/>
      </w:pPr>
      <w:r>
        <w:t xml:space="preserve">Vancouver’s unique geographic and climatic conditions also present opportunities for aerospace research. For instance, the city’s proximity to mountainous regions and diverse weather patterns provides a natural testing ground for aircraft performance under varied conditions. I am keen to explore how these factors can inform the development of more resilient and adaptable aviation technologies.</w:t>
      </w:r>
    </w:p>
    <w:bookmarkEnd w:id="21"/>
    <w:bookmarkStart w:id="22" w:name="why-canada-vancouver"/>
    <w:p>
      <w:pPr>
        <w:pStyle w:val="Heading2"/>
      </w:pPr>
      <w:r>
        <w:t xml:space="preserve">Why Canada Vancouver?</w:t>
      </w:r>
    </w:p>
    <w:p>
      <w:pPr>
        <w:pStyle w:val="FirstParagraph"/>
      </w:pPr>
      <w:r>
        <w:t xml:space="preserve">Choosing Canada Vancouver as the location for my career is a strategic decision rooted in its reputation as a global leader in aerospace innovation. The region’s supportive business environment, investment in R&amp;D, and strong emphasis on education make it an ideal place to grow professionally. I am particularly drawn to the collaborative spirit of Vancouver’s aerospace community, where companies, universities, and government agencies work together to drive progress.</w:t>
      </w:r>
    </w:p>
    <w:p>
      <w:pPr>
        <w:pStyle w:val="BodyText"/>
      </w:pPr>
      <w:r>
        <w:t xml:space="preserve">Moreover, Canada’s commitment to inclusivity and diversity aligns with my personal values. As an engineer who thrives in inclusive teams, I am excited about the opportunity to contribute to a workplace that values diverse perspectives and fosters creativity. Vancouver’s vibrant culture and natural beauty also make it an attractive place to live, ensuring a balanced lifestyle that supports both professional growth and personal fulfillment.</w:t>
      </w:r>
    </w:p>
    <w:bookmarkEnd w:id="22"/>
    <w:bookmarkStart w:id="23" w:name="conclusion"/>
    <w:p>
      <w:pPr>
        <w:pStyle w:val="Heading2"/>
      </w:pPr>
      <w:r>
        <w:t xml:space="preserve">Conclusion</w:t>
      </w:r>
    </w:p>
    <w:p>
      <w:pPr>
        <w:pStyle w:val="FirstParagraph"/>
      </w:pPr>
      <w:r>
        <w:t xml:space="preserve">In conclusion, I am eager to bring my skills as an Aerospace Engineer to [Company Name] in Canada Vancouver. My experience in aircraft design, propulsion systems, and sustainable technologies, combined with my passion for innovation, positions me to contribute meaningfully to your organization’s goals. I would welcome the opportunity to discuss how my background and vision align with your needs.</w:t>
      </w:r>
    </w:p>
    <w:p>
      <w:pPr>
        <w:pStyle w:val="BodyText"/>
      </w:pPr>
      <w:r>
        <w:t xml:space="preserve">Thank you for considering my application. I look forward to the possibility of contributing to [Company Name]’s success in Canada Vancouver and advancing the future of aerospace engineering.</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1T16:20:05Z</dcterms:created>
  <dcterms:modified xsi:type="dcterms:W3CDTF">2026-07-21T16:20:05Z</dcterms:modified>
</cp:coreProperties>
</file>

<file path=docProps/custom.xml><?xml version="1.0" encoding="utf-8"?>
<Properties xmlns="http://schemas.openxmlformats.org/officeDocument/2006/custom-properties" xmlns:vt="http://schemas.openxmlformats.org/officeDocument/2006/docPropsVTypes"/>
</file>